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C1FC5" w14:textId="77777777" w:rsidR="001C11BB" w:rsidRPr="004B038A" w:rsidRDefault="001C11BB" w:rsidP="00E844BD">
      <w:pPr>
        <w:spacing w:after="0" w:line="240" w:lineRule="auto"/>
        <w:jc w:val="center"/>
        <w:rPr>
          <w:rFonts w:ascii="Arial Narrow" w:eastAsia="Arial" w:hAnsi="Arial Narrow" w:cs="Arial"/>
          <w:b/>
          <w:sz w:val="28"/>
          <w:szCs w:val="28"/>
          <w:u w:val="single"/>
        </w:rPr>
      </w:pPr>
      <w:r w:rsidRPr="004B038A">
        <w:rPr>
          <w:rFonts w:ascii="Arial Narrow" w:eastAsia="Arial" w:hAnsi="Arial Narrow" w:cs="Arial"/>
          <w:b/>
          <w:sz w:val="28"/>
          <w:szCs w:val="28"/>
          <w:u w:val="single"/>
        </w:rPr>
        <w:t>APPENDIX B</w:t>
      </w:r>
    </w:p>
    <w:p w14:paraId="214BC5C6" w14:textId="0899E005" w:rsidR="001C11BB" w:rsidRPr="004B038A" w:rsidRDefault="001C11BB" w:rsidP="00E844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28"/>
          <w:szCs w:val="28"/>
        </w:rPr>
      </w:pPr>
      <w:r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 xml:space="preserve">PA </w:t>
      </w:r>
      <w:r w:rsidR="001E68EC"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>CARE PARTNERSHIP</w:t>
      </w:r>
      <w:r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 xml:space="preserve"> and Youth MOVE PA</w:t>
      </w:r>
    </w:p>
    <w:p w14:paraId="5A9B5024" w14:textId="4C3DB607" w:rsidR="00122B03" w:rsidRPr="004B038A" w:rsidRDefault="001C11BB" w:rsidP="00E844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28"/>
          <w:szCs w:val="28"/>
        </w:rPr>
      </w:pPr>
      <w:r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>YOUTH</w:t>
      </w:r>
      <w:r w:rsidR="00E844BD"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 xml:space="preserve"> GROUP/ORGANIZATION FUNDING OPPORTUNITY BUDGET TEMPLET</w:t>
      </w:r>
    </w:p>
    <w:p w14:paraId="135E6CD1" w14:textId="77777777" w:rsidR="00122B03" w:rsidRPr="004B038A" w:rsidRDefault="00122B03" w:rsidP="00122B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p w14:paraId="3BA9A410" w14:textId="77777777" w:rsidR="00122B03" w:rsidRPr="004B038A" w:rsidRDefault="00122B03" w:rsidP="00122B03">
      <w:pPr>
        <w:spacing w:after="0" w:line="240" w:lineRule="auto"/>
        <w:jc w:val="both"/>
        <w:rPr>
          <w:rFonts w:ascii="Arial Narrow" w:hAnsi="Arial Narrow" w:cs="Arial"/>
          <w:sz w:val="24"/>
          <w:szCs w:val="24"/>
        </w:rPr>
      </w:pPr>
    </w:p>
    <w:p w14:paraId="7607C14B" w14:textId="77777777" w:rsidR="00122B03" w:rsidRPr="004B038A" w:rsidRDefault="00122B03" w:rsidP="00122B03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  <w:u w:val="single"/>
        </w:rPr>
      </w:pPr>
      <w:r w:rsidRPr="004B038A">
        <w:rPr>
          <w:rFonts w:ascii="Arial Narrow" w:eastAsia="Arial" w:hAnsi="Arial Narrow" w:cs="Arial"/>
          <w:sz w:val="24"/>
          <w:szCs w:val="24"/>
          <w:u w:val="single"/>
        </w:rPr>
        <w:t>Budget Plan and Budget Breakdown - 10 points possible</w:t>
      </w:r>
    </w:p>
    <w:p w14:paraId="228F3F07" w14:textId="779FD093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>BUDGET</w:t>
      </w:r>
      <w:r w:rsidRPr="004B038A">
        <w:rPr>
          <w:rFonts w:ascii="Arial Narrow" w:eastAsia="Arial" w:hAnsi="Arial Narrow" w:cs="Arial"/>
          <w:sz w:val="24"/>
          <w:szCs w:val="24"/>
        </w:rPr>
        <w:t xml:space="preserve"> – Complete the Respite Budget Templet document (Appendix B) Your responses must identify and describe all program or project cost</w:t>
      </w:r>
      <w:r w:rsidR="004B038A" w:rsidRPr="004B038A">
        <w:rPr>
          <w:rFonts w:ascii="Arial Narrow" w:eastAsia="Arial" w:hAnsi="Arial Narrow" w:cs="Arial"/>
          <w:sz w:val="24"/>
          <w:szCs w:val="24"/>
        </w:rPr>
        <w:t>-</w:t>
      </w:r>
      <w:r w:rsidRPr="004B038A">
        <w:rPr>
          <w:rFonts w:ascii="Arial Narrow" w:eastAsia="Arial" w:hAnsi="Arial Narrow" w:cs="Arial"/>
          <w:sz w:val="24"/>
          <w:szCs w:val="24"/>
        </w:rPr>
        <w:t>sharing expenditures.</w:t>
      </w:r>
      <w:r w:rsidR="00967E95" w:rsidRPr="004B038A">
        <w:rPr>
          <w:rFonts w:ascii="Arial Narrow" w:eastAsia="Arial" w:hAnsi="Arial Narrow" w:cs="Arial"/>
          <w:sz w:val="24"/>
          <w:szCs w:val="24"/>
        </w:rPr>
        <w:t xml:space="preserve"> (Note: Applications have county and agency deidentified during the review and scoring process.)</w:t>
      </w:r>
    </w:p>
    <w:p w14:paraId="6C71AEDB" w14:textId="77777777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604DF40E" w14:textId="229ECDD1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 xml:space="preserve">Name of Organiz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1E85" w:rsidRPr="004B038A" w14:paraId="12059E99" w14:textId="77777777" w:rsidTr="00ED1E85">
        <w:tc>
          <w:tcPr>
            <w:tcW w:w="9350" w:type="dxa"/>
          </w:tcPr>
          <w:p w14:paraId="1782DA83" w14:textId="77777777" w:rsidR="00ED1E85" w:rsidRPr="004B038A" w:rsidRDefault="00ED1E85" w:rsidP="00122B0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414A98EE" w14:textId="77777777" w:rsidR="00ED1E85" w:rsidRPr="004B038A" w:rsidRDefault="00ED1E85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29989787" w14:textId="341A7463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 xml:space="preserve">Name of Proposed Projec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1E85" w:rsidRPr="004B038A" w14:paraId="47EC2C0E" w14:textId="77777777" w:rsidTr="00ED1E85">
        <w:tc>
          <w:tcPr>
            <w:tcW w:w="9350" w:type="dxa"/>
          </w:tcPr>
          <w:p w14:paraId="06ECDD23" w14:textId="77777777" w:rsidR="00ED1E85" w:rsidRPr="004B038A" w:rsidRDefault="00ED1E85" w:rsidP="00122B0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75EFD620" w14:textId="77777777" w:rsidR="00ED1E85" w:rsidRPr="004B038A" w:rsidRDefault="00ED1E85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5DF9D2BC" w14:textId="5101A56F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 xml:space="preserve">Please justify each line item for which you are requesting funds.  </w:t>
      </w:r>
    </w:p>
    <w:p w14:paraId="47346299" w14:textId="77777777" w:rsidR="00ED1E85" w:rsidRPr="004B038A" w:rsidRDefault="00ED1E85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tbl>
      <w:tblPr>
        <w:tblStyle w:val="1"/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5507"/>
        <w:gridCol w:w="1620"/>
      </w:tblGrid>
      <w:tr w:rsidR="00216593" w:rsidRPr="004B038A" w14:paraId="3BC79C23" w14:textId="4651A47D" w:rsidTr="00216593">
        <w:tc>
          <w:tcPr>
            <w:tcW w:w="2678" w:type="dxa"/>
          </w:tcPr>
          <w:p w14:paraId="54165515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Line Item</w:t>
            </w:r>
          </w:p>
        </w:tc>
        <w:tc>
          <w:tcPr>
            <w:tcW w:w="5507" w:type="dxa"/>
          </w:tcPr>
          <w:p w14:paraId="77CAD7D9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Explanation</w:t>
            </w:r>
          </w:p>
        </w:tc>
        <w:tc>
          <w:tcPr>
            <w:tcW w:w="1620" w:type="dxa"/>
          </w:tcPr>
          <w:p w14:paraId="45203A08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216593" w:rsidRPr="004B038A" w14:paraId="0C37CD5B" w14:textId="328E3746" w:rsidTr="00216593">
        <w:trPr>
          <w:trHeight w:val="629"/>
        </w:trPr>
        <w:tc>
          <w:tcPr>
            <w:tcW w:w="2678" w:type="dxa"/>
          </w:tcPr>
          <w:p w14:paraId="73BDD1BD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Example</w:t>
            </w:r>
          </w:p>
          <w:p w14:paraId="5424367F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Educational Material</w:t>
            </w:r>
          </w:p>
          <w:p w14:paraId="0C4B8347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47F7E5CD" w14:textId="5EE59A3F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20 Trauma and Foster Care Information Books @ $5.00/book = </w:t>
            </w:r>
          </w:p>
        </w:tc>
        <w:tc>
          <w:tcPr>
            <w:tcW w:w="1620" w:type="dxa"/>
          </w:tcPr>
          <w:p w14:paraId="14EB3CFE" w14:textId="295B3EE6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100.00</w:t>
            </w:r>
          </w:p>
        </w:tc>
      </w:tr>
      <w:tr w:rsidR="00216593" w:rsidRPr="004B038A" w14:paraId="18BC8756" w14:textId="7941C55C" w:rsidTr="00216593">
        <w:trPr>
          <w:trHeight w:val="323"/>
        </w:trPr>
        <w:tc>
          <w:tcPr>
            <w:tcW w:w="2678" w:type="dxa"/>
          </w:tcPr>
          <w:p w14:paraId="53CDD467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Postage</w:t>
            </w:r>
          </w:p>
        </w:tc>
        <w:tc>
          <w:tcPr>
            <w:tcW w:w="5507" w:type="dxa"/>
          </w:tcPr>
          <w:p w14:paraId="1A5A640A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B3D4F3C" w14:textId="2C88D97E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5162AFC1" w14:textId="0806ABAB" w:rsidTr="00216593">
        <w:tc>
          <w:tcPr>
            <w:tcW w:w="2678" w:type="dxa"/>
          </w:tcPr>
          <w:p w14:paraId="13A0AE75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Training</w:t>
            </w:r>
          </w:p>
        </w:tc>
        <w:tc>
          <w:tcPr>
            <w:tcW w:w="5507" w:type="dxa"/>
          </w:tcPr>
          <w:p w14:paraId="16518B88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2F48555" w14:textId="341EC318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36CD3A72" w14:textId="371C6A49" w:rsidTr="00216593">
        <w:tc>
          <w:tcPr>
            <w:tcW w:w="2678" w:type="dxa"/>
          </w:tcPr>
          <w:p w14:paraId="51FD66AA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Educational Materials</w:t>
            </w:r>
          </w:p>
        </w:tc>
        <w:tc>
          <w:tcPr>
            <w:tcW w:w="5507" w:type="dxa"/>
          </w:tcPr>
          <w:p w14:paraId="015862A6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58263727" w14:textId="1B2F4A4F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7EE41F0F" w14:textId="150BF004" w:rsidTr="00216593">
        <w:tc>
          <w:tcPr>
            <w:tcW w:w="2678" w:type="dxa"/>
          </w:tcPr>
          <w:p w14:paraId="7A47ED78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Advertising</w:t>
            </w:r>
          </w:p>
        </w:tc>
        <w:tc>
          <w:tcPr>
            <w:tcW w:w="5507" w:type="dxa"/>
          </w:tcPr>
          <w:p w14:paraId="346E19E4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6039463" w14:textId="00428355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1E1CA248" w14:textId="5650ABB7" w:rsidTr="00216593">
        <w:tc>
          <w:tcPr>
            <w:tcW w:w="2678" w:type="dxa"/>
          </w:tcPr>
          <w:p w14:paraId="10887D7C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ffice Supplies</w:t>
            </w:r>
          </w:p>
        </w:tc>
        <w:tc>
          <w:tcPr>
            <w:tcW w:w="5507" w:type="dxa"/>
          </w:tcPr>
          <w:p w14:paraId="5F42BB69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FD8617F" w14:textId="12B50410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29E333CE" w14:textId="12E6FE84" w:rsidTr="00216593">
        <w:tc>
          <w:tcPr>
            <w:tcW w:w="2678" w:type="dxa"/>
          </w:tcPr>
          <w:p w14:paraId="4B8A76A7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19F6BDFC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2BEC673" w14:textId="4569856C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2C464140" w14:textId="1DA7F056" w:rsidTr="00216593">
        <w:tc>
          <w:tcPr>
            <w:tcW w:w="2678" w:type="dxa"/>
          </w:tcPr>
          <w:p w14:paraId="0C4735B7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22E452B9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EBBD93A" w14:textId="7C305D7F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258A319C" w14:textId="2B613F47" w:rsidTr="00216593">
        <w:tc>
          <w:tcPr>
            <w:tcW w:w="2678" w:type="dxa"/>
          </w:tcPr>
          <w:p w14:paraId="1E41F703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3AE01DC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CC55F0F" w14:textId="667FDEAD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3275651D" w14:textId="01CA1A83" w:rsidTr="00216593">
        <w:tc>
          <w:tcPr>
            <w:tcW w:w="2678" w:type="dxa"/>
          </w:tcPr>
          <w:p w14:paraId="419DFB99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4C9F2D3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167B635" w14:textId="528E7155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1CF831CD" w14:textId="2D1C619C" w:rsidTr="00216593">
        <w:tc>
          <w:tcPr>
            <w:tcW w:w="2678" w:type="dxa"/>
            <w:shd w:val="clear" w:color="auto" w:fill="AEAAAA" w:themeFill="background2" w:themeFillShade="BF"/>
          </w:tcPr>
          <w:p w14:paraId="636EEA82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ine A </w:t>
            </w:r>
          </w:p>
          <w:p w14:paraId="2692500D" w14:textId="4BADBE6B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Total Dollars Requeste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5615CA21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34D95CFD" w14:textId="3D9EA59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10B38F29" w14:textId="593D0161" w:rsidTr="00216593">
        <w:tc>
          <w:tcPr>
            <w:tcW w:w="2678" w:type="dxa"/>
          </w:tcPr>
          <w:p w14:paraId="5CB4E8EB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In-Kind Donations </w:t>
            </w:r>
          </w:p>
        </w:tc>
        <w:tc>
          <w:tcPr>
            <w:tcW w:w="5507" w:type="dxa"/>
          </w:tcPr>
          <w:p w14:paraId="235861FB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46AC507" w14:textId="0A437849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609C4BF4" w14:textId="3C7B4960" w:rsidTr="00216593">
        <w:tc>
          <w:tcPr>
            <w:tcW w:w="2678" w:type="dxa"/>
          </w:tcPr>
          <w:p w14:paraId="5387DB7B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In-Kind Work</w:t>
            </w:r>
          </w:p>
        </w:tc>
        <w:tc>
          <w:tcPr>
            <w:tcW w:w="5507" w:type="dxa"/>
          </w:tcPr>
          <w:p w14:paraId="1DFBD162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0BAB161" w14:textId="596A479C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6FA4B9B5" w14:textId="1002B00D" w:rsidTr="00216593">
        <w:tc>
          <w:tcPr>
            <w:tcW w:w="2678" w:type="dxa"/>
            <w:shd w:val="clear" w:color="auto" w:fill="AEAAAA" w:themeFill="background2" w:themeFillShade="BF"/>
          </w:tcPr>
          <w:p w14:paraId="4E1B8F26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ine B. </w:t>
            </w:r>
          </w:p>
          <w:p w14:paraId="4B774672" w14:textId="31275CB0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Total In-Kin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39D65C6E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52288F87" w14:textId="5D4A0343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74911F3F" w14:textId="30D1208D" w:rsidTr="00216593">
        <w:tc>
          <w:tcPr>
            <w:tcW w:w="2678" w:type="dxa"/>
            <w:shd w:val="clear" w:color="auto" w:fill="8EAADB" w:themeFill="accent1" w:themeFillTint="99"/>
          </w:tcPr>
          <w:p w14:paraId="61B5515D" w14:textId="1BC39854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Total Line A + Line B</w:t>
            </w:r>
          </w:p>
        </w:tc>
        <w:tc>
          <w:tcPr>
            <w:tcW w:w="5507" w:type="dxa"/>
            <w:shd w:val="clear" w:color="auto" w:fill="8EAADB" w:themeFill="accent1" w:themeFillTint="99"/>
          </w:tcPr>
          <w:p w14:paraId="03FF4F48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8EAADB" w:themeFill="accent1" w:themeFillTint="99"/>
          </w:tcPr>
          <w:p w14:paraId="61DA937E" w14:textId="21C501DC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</w:tbl>
    <w:p w14:paraId="671AC80C" w14:textId="77777777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9797098" w14:textId="77777777" w:rsidR="00122B03" w:rsidRPr="004B038A" w:rsidRDefault="00122B03" w:rsidP="00122B03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sz w:val="24"/>
          <w:szCs w:val="24"/>
        </w:rPr>
      </w:pPr>
    </w:p>
    <w:p w14:paraId="12E130D7" w14:textId="77777777" w:rsidR="00122B03" w:rsidRPr="004B038A" w:rsidRDefault="00122B03" w:rsidP="00122B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hAnsi="Arial Narrow" w:cs="Arial"/>
          <w:color w:val="000000"/>
          <w:sz w:val="24"/>
          <w:szCs w:val="24"/>
        </w:rPr>
      </w:pPr>
    </w:p>
    <w:p w14:paraId="641B75BB" w14:textId="77777777" w:rsidR="00122B03" w:rsidRPr="004B038A" w:rsidRDefault="00122B03" w:rsidP="00122B03">
      <w:pPr>
        <w:jc w:val="both"/>
        <w:rPr>
          <w:rFonts w:ascii="Arial Narrow" w:eastAsia="Arial" w:hAnsi="Arial Narrow" w:cs="Arial"/>
          <w:sz w:val="24"/>
          <w:szCs w:val="24"/>
        </w:rPr>
      </w:pPr>
      <w:bookmarkStart w:id="0" w:name="_heading=h.gjdgxs" w:colFirst="0" w:colLast="0"/>
      <w:bookmarkStart w:id="1" w:name="_heading=h.9l3fqi4ztgeb" w:colFirst="0" w:colLast="0"/>
      <w:bookmarkStart w:id="2" w:name="bookmark=id.1fob9te" w:colFirst="0" w:colLast="0"/>
      <w:bookmarkStart w:id="3" w:name="bookmark=id.3znysh7" w:colFirst="0" w:colLast="0"/>
      <w:bookmarkStart w:id="4" w:name="bookmark=id.2et92p0" w:colFirst="0" w:colLast="0"/>
      <w:bookmarkStart w:id="5" w:name="bookmark=id.tyjcwt" w:colFirst="0" w:colLast="0"/>
      <w:bookmarkStart w:id="6" w:name="bookmark=id.3dy6vkm" w:colFirst="0" w:colLast="0"/>
      <w:bookmarkEnd w:id="0"/>
      <w:bookmarkEnd w:id="1"/>
      <w:bookmarkEnd w:id="2"/>
      <w:bookmarkEnd w:id="3"/>
      <w:bookmarkEnd w:id="4"/>
      <w:bookmarkEnd w:id="5"/>
      <w:bookmarkEnd w:id="6"/>
    </w:p>
    <w:p w14:paraId="0C8067AB" w14:textId="77777777" w:rsidR="00D9639F" w:rsidRPr="004B038A" w:rsidRDefault="00D9639F">
      <w:pPr>
        <w:rPr>
          <w:rFonts w:ascii="Arial Narrow" w:hAnsi="Arial Narrow"/>
          <w:sz w:val="24"/>
          <w:szCs w:val="24"/>
        </w:rPr>
      </w:pPr>
    </w:p>
    <w:sectPr w:rsidR="00D9639F" w:rsidRPr="004B038A" w:rsidSect="00E063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90" w:footer="72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18CCAC" w14:textId="77777777" w:rsidR="00C31EE4" w:rsidRDefault="00C31EE4" w:rsidP="00122B03">
      <w:pPr>
        <w:spacing w:after="0" w:line="240" w:lineRule="auto"/>
      </w:pPr>
      <w:r>
        <w:separator/>
      </w:r>
    </w:p>
  </w:endnote>
  <w:endnote w:type="continuationSeparator" w:id="0">
    <w:p w14:paraId="60A7C5CE" w14:textId="77777777" w:rsidR="00C31EE4" w:rsidRDefault="00C31EE4" w:rsidP="00122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91911" w14:textId="77777777" w:rsidR="008912DA" w:rsidRDefault="00891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90DDC" w14:textId="698A5C47" w:rsidR="00310457" w:rsidRDefault="00BD3D2A">
    <w:r>
      <w:t xml:space="preserve">Released </w:t>
    </w:r>
    <w:r w:rsidR="008912DA">
      <w:t>4/1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7F5C2" w14:textId="77777777" w:rsidR="008912DA" w:rsidRDefault="00891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DF7DAB" w14:textId="77777777" w:rsidR="00C31EE4" w:rsidRDefault="00C31EE4" w:rsidP="00122B03">
      <w:pPr>
        <w:spacing w:after="0" w:line="240" w:lineRule="auto"/>
      </w:pPr>
      <w:r>
        <w:separator/>
      </w:r>
    </w:p>
  </w:footnote>
  <w:footnote w:type="continuationSeparator" w:id="0">
    <w:p w14:paraId="3DC9932F" w14:textId="77777777" w:rsidR="00C31EE4" w:rsidRDefault="00C31EE4" w:rsidP="00122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AAEA7" w14:textId="77777777" w:rsidR="008912DA" w:rsidRDefault="00891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CFC28" w14:textId="5D65A5DA" w:rsidR="00122B03" w:rsidRDefault="00C6393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5F41EE6" wp14:editId="700061C5">
          <wp:simplePos x="0" y="0"/>
          <wp:positionH relativeFrom="column">
            <wp:posOffset>4076700</wp:posOffset>
          </wp:positionH>
          <wp:positionV relativeFrom="paragraph">
            <wp:posOffset>0</wp:posOffset>
          </wp:positionV>
          <wp:extent cx="1183005" cy="84137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22B03">
      <w:rPr>
        <w:noProof/>
      </w:rPr>
      <w:drawing>
        <wp:inline distT="0" distB="0" distL="0" distR="0" wp14:anchorId="42948282" wp14:editId="565F7DAE">
          <wp:extent cx="1616558" cy="533400"/>
          <wp:effectExtent l="0" t="0" r="317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063DC">
      <w:tab/>
    </w:r>
    <w:r w:rsidR="00E063DC">
      <w:tab/>
    </w:r>
    <w:r>
      <w:t>Appendix 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463C0" w14:textId="77777777" w:rsidR="008912DA" w:rsidRDefault="00891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E47BB9"/>
    <w:multiLevelType w:val="multilevel"/>
    <w:tmpl w:val="8F486ACA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F0A77FE"/>
    <w:multiLevelType w:val="multilevel"/>
    <w:tmpl w:val="1AE4FCD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3szA3NTY1NbNQ0lEKTi0uzszPAykwrQUAjA4orCwAAAA="/>
  </w:docVars>
  <w:rsids>
    <w:rsidRoot w:val="00122B03"/>
    <w:rsid w:val="00122B03"/>
    <w:rsid w:val="001C11BB"/>
    <w:rsid w:val="001E68EC"/>
    <w:rsid w:val="00216593"/>
    <w:rsid w:val="002F6A13"/>
    <w:rsid w:val="00370BE1"/>
    <w:rsid w:val="00395DD9"/>
    <w:rsid w:val="004B038A"/>
    <w:rsid w:val="00550F14"/>
    <w:rsid w:val="008912DA"/>
    <w:rsid w:val="00932B3E"/>
    <w:rsid w:val="00967E95"/>
    <w:rsid w:val="00BA41D8"/>
    <w:rsid w:val="00BD3D2A"/>
    <w:rsid w:val="00BE0469"/>
    <w:rsid w:val="00C31EE4"/>
    <w:rsid w:val="00C6393B"/>
    <w:rsid w:val="00C97C05"/>
    <w:rsid w:val="00D9639F"/>
    <w:rsid w:val="00E063DC"/>
    <w:rsid w:val="00E844BD"/>
    <w:rsid w:val="00ED1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65A7796"/>
  <w15:chartTrackingRefBased/>
  <w15:docId w15:val="{9E12CC20-0F26-4911-9027-BBFFDDDB0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B03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122B0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122B03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22B03"/>
    <w:rPr>
      <w:rFonts w:ascii="Calibri" w:eastAsia="Calibri" w:hAnsi="Calibri" w:cs="Calibri"/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122B03"/>
    <w:rPr>
      <w:rFonts w:ascii="Calibri" w:eastAsia="Calibri" w:hAnsi="Calibri" w:cs="Calibri"/>
      <w:b/>
      <w:sz w:val="36"/>
      <w:szCs w:val="36"/>
    </w:rPr>
  </w:style>
  <w:style w:type="paragraph" w:styleId="Title">
    <w:name w:val="Title"/>
    <w:basedOn w:val="Normal"/>
    <w:next w:val="Normal"/>
    <w:link w:val="TitleChar"/>
    <w:qFormat/>
    <w:rsid w:val="00122B0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122B03"/>
    <w:rPr>
      <w:rFonts w:ascii="Calibri" w:eastAsia="Calibri" w:hAnsi="Calibri" w:cs="Calibri"/>
      <w:b/>
      <w:sz w:val="72"/>
      <w:szCs w:val="72"/>
    </w:rPr>
  </w:style>
  <w:style w:type="paragraph" w:styleId="ListParagraph">
    <w:name w:val="List Paragraph"/>
    <w:aliases w:val="Indented Paragraph"/>
    <w:basedOn w:val="Normal"/>
    <w:uiPriority w:val="34"/>
    <w:qFormat/>
    <w:rsid w:val="00122B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2B03"/>
    <w:rPr>
      <w:color w:val="808080"/>
    </w:rPr>
  </w:style>
  <w:style w:type="table" w:customStyle="1" w:styleId="3">
    <w:name w:val="3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122B03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122B03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22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0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0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2" ma:contentTypeDescription="Create a new document." ma:contentTypeScope="" ma:versionID="c84ebe22e91f6d068e8dbe82a5555b40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b4f98aa24c9a022b276274d6f280990c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EE2C09-D632-4215-A430-19CE20EE9A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EF2F4F-98B8-4C48-B845-A7B651695A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DB39E-51A2-4762-8B4F-A0C0E669FD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17</cp:revision>
  <dcterms:created xsi:type="dcterms:W3CDTF">2020-04-23T15:05:00Z</dcterms:created>
  <dcterms:modified xsi:type="dcterms:W3CDTF">2021-04-01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</Properties>
</file>